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ata</w:t>
      </w:r>
      <w:r>
        <w:t xml:space="preserve"> </w:t>
      </w:r>
      <w:r>
        <w:t xml:space="preserve">Scientist</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Digital</w:t>
      </w:r>
      <w:r>
        <w:t xml:space="preserve"> </w:t>
      </w:r>
      <w:r>
        <w:t xml:space="preserve">Transformation</w:t>
      </w:r>
    </w:p>
    <w:bookmarkStart w:id="26" w:name="X39e997b6e5883c9055211a557c1e8fcda7c4d95"/>
    <w:p>
      <w:pPr>
        <w:pStyle w:val="Heading1"/>
      </w:pPr>
      <w:r>
        <w:t xml:space="preserve">The Critical Role of the Data Scientist in Driving Innovation at the Heart of Ivory Coast Abidjan</w:t>
      </w:r>
    </w:p>
    <w:p>
      <w:pPr>
        <w:pStyle w:val="FirstParagraph"/>
      </w:pPr>
      <w:r>
        <w:rPr>
          <w:iCs/>
          <w:i/>
        </w:rPr>
        <w:t xml:space="preserve">This Dissertation presents a comprehensive analysis examining the evolving significance and practical implementation of the Data Scientist profession within the dynamic economic and technological landscape of Ivory Coast Abidjan. As one of Africa's most promising emerging markets, Côte d'Ivoire is experiencing a digital renaissance, placing Abidjan at the epicenter of this transformation. This Dissertation argues that fostering a robust ecosystem for skilled Data Scientists in Abidjan is not merely beneficial but absolutely essential for realizing the nation's full potential in the data-driven global economy.</w:t>
      </w:r>
    </w:p>
    <w:bookmarkStart w:id="20" w:name="introduction-the-imperative-context"/>
    <w:p>
      <w:pPr>
        <w:pStyle w:val="Heading2"/>
      </w:pPr>
      <w:r>
        <w:t xml:space="preserve">Introduction: The Imperative Context</w:t>
      </w:r>
    </w:p>
    <w:p>
      <w:pPr>
        <w:pStyle w:val="FirstParagraph"/>
      </w:pPr>
      <w:r>
        <w:t xml:space="preserve">Ivory Coast, with Abidjan as its undisputed economic and administrative capital, stands at a pivotal juncture. Recognized as Africa's largest economy by GDP (nominal), the nation is actively pursuing ambitious digital transformation goals under initiatives like the "Côte d'Ivoire Digital Transformation Plan 2025." This strategic vision hinges on leveraging data for informed decision-making across government, business, and society. However, translating this vision into tangible outcomes requires a critical human resource: the competent Data Scientist. The scarcity of qualified professionals possessing the specific blend of statistical acumen, programming expertise (Python, R), machine learning proficiency, and deep contextual understanding of Ivory Coast Abidjan's unique challenges represents a significant bottleneck for progress. This Dissertation delves into this critical gap.</w:t>
      </w:r>
    </w:p>
    <w:bookmarkEnd w:id="20"/>
    <w:bookmarkStart w:id="21" w:name="X3dc2aba8e1ff28ea89514c2f90d0486fa746590"/>
    <w:p>
      <w:pPr>
        <w:pStyle w:val="Heading2"/>
      </w:pPr>
      <w:r>
        <w:t xml:space="preserve">The Current Landscape: Data Scientist Demand in Ivory Coast Abidjan</w:t>
      </w:r>
    </w:p>
    <w:p>
      <w:pPr>
        <w:pStyle w:val="FirstParagraph"/>
      </w:pPr>
      <w:r>
        <w:t xml:space="preserve">Abidjan is rapidly becoming the hub for technological innovation in West Africa. The growth of mobile money (e.g., Orange Money, MTN Mobile Money), e-commerce platforms, digital agriculture solutions, and improved financial inclusion services has generated an unprecedented volume and variety of data. Businesses operating across key sectors – agriculture (cocoa value chain optimization), finance (fintech startups), healthcare (improving access), logistics, and government services – are actively seeking to harness this data for competitive advantage and service improvement. The demand for the Data Scientist role is surging, yet the supply of locally trained talent remains insufficient. International firms often recruit expatriate Data Scientists, but this is unsustainable for long-term national development and fails to build indigenous capacity. This Dissertation highlights that a thriving local Data Scientist workforce within Ivory Coast Abidjan is fundamental to ensuring data-driven strategies are culturally relevant, cost-effective, and sustainable for the nation's specific socio-economic context.</w:t>
      </w:r>
    </w:p>
    <w:bookmarkEnd w:id="21"/>
    <w:bookmarkStart w:id="22" w:name="Xba57a0bc6db0a504d1f11b29e0412ddc65e769c"/>
    <w:p>
      <w:pPr>
        <w:pStyle w:val="Heading2"/>
      </w:pPr>
      <w:r>
        <w:t xml:space="preserve">Key Challenges Facing the Data Scientist in Ivory Coast Abidjan</w:t>
      </w:r>
    </w:p>
    <w:p>
      <w:pPr>
        <w:pStyle w:val="FirstParagraph"/>
      </w:pPr>
      <w:r>
        <w:t xml:space="preserve">Implementing effective data science initiatives in Abidjan is not without significant hurdles. This Dissertation identifies several critical challenges unique to the Ivory Coast context:</w:t>
      </w:r>
    </w:p>
    <w:p>
      <w:pPr>
        <w:numPr>
          <w:ilvl w:val="0"/>
          <w:numId w:val="1001"/>
        </w:numPr>
        <w:pStyle w:val="Compact"/>
      </w:pPr>
      <w:r>
        <w:rPr>
          <w:bCs/>
          <w:b/>
        </w:rPr>
        <w:t xml:space="preserve">Data Quality and Infrastructure:</w:t>
      </w:r>
      <w:r>
        <w:t xml:space="preserve"> </w:t>
      </w:r>
      <w:r>
        <w:t xml:space="preserve">Fragmented data collection systems, limited standardization, inconsistent internet connectivity outside core urban zones (like Abidjan's central districts), and concerns around data privacy regulations create substantial obstacles for Data Scientists. Cleansing and integrating data often consumes the majority of a project's time.</w:t>
      </w:r>
    </w:p>
    <w:p>
      <w:pPr>
        <w:numPr>
          <w:ilvl w:val="0"/>
          <w:numId w:val="1001"/>
        </w:numPr>
        <w:pStyle w:val="Compact"/>
      </w:pPr>
      <w:r>
        <w:rPr>
          <w:bCs/>
          <w:b/>
        </w:rPr>
        <w:t xml:space="preserve">Talent Gap and Training:</w:t>
      </w:r>
      <w:r>
        <w:t xml:space="preserve"> </w:t>
      </w:r>
      <w:r>
        <w:t xml:space="preserve">While universities like Université Félix Houphouët-Boigny (Abidjan) offer foundational programs, there is a critical lack of specialized, hands-on Data Science curricula aligned with industry needs. Continuous professional development opportunities are limited. This Dissertation emphasizes the urgent need for tailored academic programs and industry-academia partnerships focused on producing job-ready Data Scientists within Ivory Coast Abidjan.</w:t>
      </w:r>
    </w:p>
    <w:p>
      <w:pPr>
        <w:numPr>
          <w:ilvl w:val="0"/>
          <w:numId w:val="1001"/>
        </w:numPr>
        <w:pStyle w:val="Compact"/>
      </w:pPr>
      <w:r>
        <w:rPr>
          <w:bCs/>
          <w:b/>
        </w:rPr>
        <w:t xml:space="preserve">Contextual Understanding:</w:t>
      </w:r>
      <w:r>
        <w:t xml:space="preserve"> </w:t>
      </w:r>
      <w:r>
        <w:t xml:space="preserve">A generic Data Scientist may lack the deep understanding of local agricultural practices, market dynamics, cultural nuances, or regulatory frameworks essential for building effective models in Ivory Coast. The most impactful Data Scientist must be fluent in both data analytics and the specific realities of Abidjan and Côte d'Ivoire.</w:t>
      </w:r>
    </w:p>
    <w:bookmarkEnd w:id="22"/>
    <w:bookmarkStart w:id="23" w:name="X0e8fd035bf96b56d43d6db9372b08ed9d145777"/>
    <w:p>
      <w:pPr>
        <w:pStyle w:val="Heading2"/>
      </w:pPr>
      <w:r>
        <w:t xml:space="preserve">Opportunities: Impact Potential Across Sectors</w:t>
      </w:r>
    </w:p>
    <w:p>
      <w:pPr>
        <w:pStyle w:val="FirstParagraph"/>
      </w:pPr>
      <w:r>
        <w:t xml:space="preserve">Despite the challenges, the potential impact of a skilled Data Scientist workforce in Ivory Coast Abidjan is immense. This Dissertation outlines compelling opportunities:</w:t>
      </w:r>
    </w:p>
    <w:p>
      <w:pPr>
        <w:numPr>
          <w:ilvl w:val="0"/>
          <w:numId w:val="1002"/>
        </w:numPr>
        <w:pStyle w:val="Compact"/>
      </w:pPr>
      <w:r>
        <w:rPr>
          <w:bCs/>
          <w:b/>
        </w:rPr>
        <w:t xml:space="preserve">Agriculture (The Backbone):</w:t>
      </w:r>
      <w:r>
        <w:t xml:space="preserve"> </w:t>
      </w:r>
      <w:r>
        <w:t xml:space="preserve">Data Scientists can optimize cocoa yield predictions, forecast pest outbreaks using satellite imagery and weather data, improve supply chain logistics for farmers in regions near Abidjan, and enhance market price transparency – directly boosting the livelihoods of millions.</w:t>
      </w:r>
    </w:p>
    <w:p>
      <w:pPr>
        <w:numPr>
          <w:ilvl w:val="0"/>
          <w:numId w:val="1002"/>
        </w:numPr>
        <w:pStyle w:val="Compact"/>
      </w:pPr>
      <w:r>
        <w:rPr>
          <w:bCs/>
          <w:b/>
        </w:rPr>
        <w:t xml:space="preserve">Fintech &amp; Financial Inclusion:</w:t>
      </w:r>
      <w:r>
        <w:t xml:space="preserve"> </w:t>
      </w:r>
      <w:r>
        <w:t xml:space="preserve">Leveraging mobile money transaction data (pervasive in Abidjan), Data Scientists can develop sophisticated credit scoring models for the unbanked population, identify fraud patterns, and design personalized financial products, accelerating inclusive growth.</w:t>
      </w:r>
    </w:p>
    <w:p>
      <w:pPr>
        <w:numPr>
          <w:ilvl w:val="0"/>
          <w:numId w:val="1002"/>
        </w:numPr>
        <w:pStyle w:val="Compact"/>
      </w:pPr>
      <w:r>
        <w:rPr>
          <w:bCs/>
          <w:b/>
        </w:rPr>
        <w:t xml:space="preserve">Public Health &amp; Urban Planning:</w:t>
      </w:r>
      <w:r>
        <w:t xml:space="preserve"> </w:t>
      </w:r>
      <w:r>
        <w:t xml:space="preserve">Analyzing health clinic data or traffic flow patterns within Abidjan can optimize resource allocation (e.g., vaccine distribution), predict disease outbreaks, and inform smarter urban development projects to address the challenges of rapid city growth.</w:t>
      </w:r>
    </w:p>
    <w:bookmarkEnd w:id="23"/>
    <w:bookmarkStart w:id="24" w:name="X4d3db69a25892ca3f52410bf488150142222ea4"/>
    <w:p>
      <w:pPr>
        <w:pStyle w:val="Heading2"/>
      </w:pPr>
      <w:r>
        <w:t xml:space="preserve">The Path Forward: Building a Sustainable Data Science Ecosystem in Ivory Coast Abidjan</w:t>
      </w:r>
    </w:p>
    <w:p>
      <w:pPr>
        <w:pStyle w:val="FirstParagraph"/>
      </w:pPr>
      <w:r>
        <w:t xml:space="preserve">This Dissertation concludes with actionable recommendations for stakeholders. To unlock the potential of the Data Scientist within Ivory Coast Abidjan, a multi-pronged approach is required:</w:t>
      </w:r>
    </w:p>
    <w:p>
      <w:pPr>
        <w:numPr>
          <w:ilvl w:val="0"/>
          <w:numId w:val="1003"/>
        </w:numPr>
        <w:pStyle w:val="Compact"/>
      </w:pPr>
      <w:r>
        <w:rPr>
          <w:bCs/>
          <w:b/>
        </w:rPr>
        <w:t xml:space="preserve">Revolutionize Education:</w:t>
      </w:r>
      <w:r>
        <w:t xml:space="preserve"> </w:t>
      </w:r>
      <w:r>
        <w:t xml:space="preserve">Universities must urgently co-develop specialized Data Science degrees with local tech companies and international partners, emphasizing practical projects on Ivorian datasets.</w:t>
      </w:r>
    </w:p>
    <w:p>
      <w:pPr>
        <w:numPr>
          <w:ilvl w:val="0"/>
          <w:numId w:val="1003"/>
        </w:numPr>
        <w:pStyle w:val="Compact"/>
      </w:pPr>
      <w:r>
        <w:rPr>
          <w:bCs/>
          <w:b/>
        </w:rPr>
        <w:t xml:space="preserve">Promote Local Talent Development:</w:t>
      </w:r>
      <w:r>
        <w:t xml:space="preserve"> </w:t>
      </w:r>
      <w:r>
        <w:t xml:space="preserve">Government initiatives (e.g., through the Ministry of Digital Economy) should fund scholarships for Data Science training, establish national data labs in Abidjan accessible to researchers and students, and create clear career pathways.</w:t>
      </w:r>
    </w:p>
    <w:p>
      <w:pPr>
        <w:numPr>
          <w:ilvl w:val="0"/>
          <w:numId w:val="1003"/>
        </w:numPr>
        <w:pStyle w:val="Compact"/>
      </w:pPr>
      <w:r>
        <w:rPr>
          <w:bCs/>
          <w:b/>
        </w:rPr>
        <w:t xml:space="preserve">Invest in Data Infrastructure:</w:t>
      </w:r>
      <w:r>
        <w:t xml:space="preserve"> </w:t>
      </w:r>
      <w:r>
        <w:t xml:space="preserve">Strengthening national data standards, improving connectivity infrastructure (especially broadband), and developing a robust yet flexible legal framework for ethical data use are prerequisites for the Data Scientist to operate effectively.</w:t>
      </w:r>
    </w:p>
    <w:p>
      <w:pPr>
        <w:numPr>
          <w:ilvl w:val="0"/>
          <w:numId w:val="1003"/>
        </w:numPr>
        <w:pStyle w:val="Compact"/>
      </w:pPr>
      <w:r>
        <w:rPr>
          <w:bCs/>
          <w:b/>
        </w:rPr>
        <w:t xml:space="preserve">Foster Collaboration:</w:t>
      </w:r>
      <w:r>
        <w:t xml:space="preserve"> </w:t>
      </w:r>
      <w:r>
        <w:t xml:space="preserve">Creating platforms for knowledge exchange between academia, government agencies (like ANRT - National Agency of Telecommunications), and businesses in Abidjan will accelerate innovation and ensure solutions address real local needs.</w:t>
      </w:r>
    </w:p>
    <w:bookmarkEnd w:id="24"/>
    <w:bookmarkStart w:id="25" w:name="conclusion"/>
    <w:p>
      <w:pPr>
        <w:pStyle w:val="Heading2"/>
      </w:pPr>
      <w:r>
        <w:t xml:space="preserve">Conclusion</w:t>
      </w:r>
    </w:p>
    <w:p>
      <w:pPr>
        <w:pStyle w:val="FirstParagraph"/>
      </w:pPr>
      <w:r>
        <w:t xml:space="preserve">The role of the Data Scientist in Ivory Coast Abidjan is no longer a luxury but a strategic necessity for national development. As this Dissertation unequivocally demonstrates, the convergence of abundant data, growing digital adoption, and pressing socio-economic challenges presents an unparalleled opportunity. The successful cultivation of a local Data Scientist talent pool within the vibrant ecosystem of Abidjan is pivotal. It will empower businesses to innovate competitively, enable government to deliver more effective and efficient public services tailored to Ivorian citizens, and ultimately position Ivory Coast as a leader in data-driven prosperity across Africa. Investing in the Data Scientist today within Ivory Coast Abidjan is an investment in the nation's sustainable, data-powered tomorrow. The future of innovation for Ivory Coast hinges on empowering these critical professionals right here, at the heart of Abidjan.</w:t>
      </w:r>
    </w:p>
    <w:p>
      <w:pPr>
        <w:pStyle w:val="BodyText"/>
      </w:pPr>
      <w:r>
        <w:rPr>
          <w:iCs/>
          <w:i/>
        </w:rPr>
        <w:t xml:space="preserve">This Dissertation underscores that while challenges exist, they are surmountable through focused strategy and collaboration. The Data Scientist is not just a job title; it is the catalyst for transforming Ivory Coast Abidjan into a beacon of intelligent, data-informed progress in the 21st centu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ata Scientist in Ivory Coast Abidjan's Digital Transformation</dc:title>
  <dc:creator/>
  <dc:language>en</dc:language>
  <cp:keywords/>
  <dcterms:created xsi:type="dcterms:W3CDTF">2026-07-13T14:26:29Z</dcterms:created>
  <dcterms:modified xsi:type="dcterms:W3CDTF">2026-07-13T14:26:29Z</dcterms:modified>
</cp:coreProperties>
</file>

<file path=docProps/custom.xml><?xml version="1.0" encoding="utf-8"?>
<Properties xmlns="http://schemas.openxmlformats.org/officeDocument/2006/custom-properties" xmlns:vt="http://schemas.openxmlformats.org/officeDocument/2006/docPropsVTypes"/>
</file>